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Commander-in-Chief,</w:t>
      </w:r>
      <w:r>
        <w:br/>
      </w:r>
      <w:r>
        <w:t xml:space="preserve">Turkish Armed Forces</w:t>
      </w:r>
      <w:r>
        <w:br/>
      </w:r>
      <w:r>
        <w:t xml:space="preserve">Istanbul, Turkey</w:t>
      </w:r>
    </w:p>
    <w:p>
      <w:pPr>
        <w:pStyle w:val="BodyText"/>
      </w:pPr>
      <w:r>
        <w:t xml:space="preserve">Dear Commander-in-Chief,</w:t>
      </w:r>
    </w:p>
    <w:p>
      <w:pPr>
        <w:pStyle w:val="BodyText"/>
      </w:pPr>
      <w:r>
        <w:t xml:space="preserve">I am writing to express my sincere interest in the opportunity to serve as a Military Officer within the Turkish Armed Forces (TSK) in Istanbul. With a steadfast commitment to national security, strategic leadership, and an unwavering dedication to the values of honor, discipline, and service that define our military tradition, I am eager to contribute my expertise and experience to support Turkey's defense objectives. As a seasoned military professional with extensive training in modern warfare tactics and operational planning, I am confident in my ability to thrive in the dynamic environment of Istanbul—a city that stands as a vital nexus of cultural, economic, and strategic importance for our nation.</w:t>
      </w:r>
    </w:p>
    <w:p>
      <w:pPr>
        <w:pStyle w:val="BodyText"/>
      </w:pPr>
      <w:r>
        <w:t xml:space="preserve">Throughout my career, I have consistently demonstrated the qualities required to excel as a Military Officer. My background includes [insert specific rank or role, e.g., "a decade of service in the Turkish Land Forces"], where I was entrusted with responsibilities ranging from tactical command during critical operations to mentoring junior officers in advanced combat doctrines. This experience has honed my ability to adapt to complex challenges, lead under pressure, and foster unity among diverse teams—skills that are indispensable in the multifaceted demands of a role in Istanbul.</w:t>
      </w:r>
    </w:p>
    <w:p>
      <w:pPr>
        <w:pStyle w:val="BodyText"/>
      </w:pPr>
      <w:r>
        <w:t xml:space="preserve">Istanbul, as a city that bridges continents and serves as a cornerstone of Turkey's strategic vision, requires military officers who possess both technical expertise and cultural acumen. My time spent training alongside Turkish forces has instilled in me a profound understanding of the nation's military ethos, including its emphasis on resilience, innovation, and the protection of sovereignty. I have also studied the historical and contemporary significance of Istanbul as a hub for defense logistics, intelligence operations, and international collaboration. This knowledge enables me to align my professional goals with the unique demands of serving in this iconic city.</w:t>
      </w:r>
    </w:p>
    <w:p>
      <w:pPr>
        <w:pStyle w:val="BodyText"/>
      </w:pPr>
      <w:r>
        <w:t xml:space="preserve">One of my most formative experiences was [insert specific experience, e.g., "participating in joint exercises with TSK units during the 2023 Anatolian Shield Initiative"]. This opportunity allowed me to collaborate with Turkish military leaders, gaining firsthand insight into the operational priorities of the armed forces. I witnessed how Istanbul's geographic position necessitates a proactive approach to homeland security, cyber defense, and crisis management—areas where my background in [insert relevant field, e.g., "counterterrorism operations"] has prepared me to make meaningful contributions.</w:t>
      </w:r>
    </w:p>
    <w:p>
      <w:pPr>
        <w:pStyle w:val="BodyText"/>
      </w:pPr>
      <w:r>
        <w:t xml:space="preserve">In addition to my technical qualifications, I bring a deep respect for the cultural heritage of Turkey. Istanbul's rich history as a center of military innovation—from the Byzantine Empire's strategic fortifications to modern-day defense infrastructure—has inspired me to embrace the legacy of those who have safeguarded our nation. I am particularly drawn to the opportunity to serve in a city where historical and contemporary challenges converge, requiring officers who can think critically and act decisively. My ability to communicate effectively in both Turkish and [insert other language if applicable] further strengthens my capacity to collaborate with local communities, international partners, and fellow military personnel.</w:t>
      </w:r>
    </w:p>
    <w:p>
      <w:pPr>
        <w:pStyle w:val="BodyText"/>
      </w:pPr>
      <w:r>
        <w:t xml:space="preserve">The role of a Military Officer in Istanbul is not merely about upholding orders; it is about embodying the spirit of service that defines our armed forces. I have always believed that true leadership involves listening to the needs of the people we protect and adapting strategies to ensure their safety. Whether it is coordinating with local authorities during emergencies or engaging with civilians to foster trust, I am prepared to approach every responsibility with integrity and compassion. This philosophy aligns seamlessly with the TSK's mission to "defend Turkey's territorial integrity and promote national security through professionalism and unity."</w:t>
      </w:r>
    </w:p>
    <w:p>
      <w:pPr>
        <w:pStyle w:val="BodyText"/>
      </w:pPr>
      <w:r>
        <w:t xml:space="preserve">My commitment to excellence is further reflected in my continuous pursuit of professional development. I have completed advanced courses in [insert relevant training, e.g., "strategic decision-making" or "joint operations"] and remain dedicated to staying at the forefront of military science. I understand that the challenges facing Istanbul—and indeed, all of Turkey—require innovative solutions and a forward-thinking mindset. As an officer, I am prepared to embrace these challenges with the same determination that has driven me throughout my career.</w:t>
      </w:r>
    </w:p>
    <w:p>
      <w:pPr>
        <w:pStyle w:val="BodyText"/>
      </w:pPr>
      <w:r>
        <w:t xml:space="preserve">Finally, I would like to emphasize my deep respect for the traditions and values of the Turkish military. The TSK's role in preserving peace, stability, and national pride is a testament to its enduring strength. I am eager to contribute to this legacy by bringing my experience, passion, and dedication to the service of Turkey. I am confident that my skills and aspirations align with the needs of Istanbul's defense apparatus, and I would be honored to play a part in safeguarding our nation's future.</w:t>
      </w:r>
    </w:p>
    <w:p>
      <w:pPr>
        <w:pStyle w:val="BodyText"/>
      </w:pPr>
      <w:r>
        <w:t xml:space="preserve">Thank you for considering my application. I would welcome the opportunity to discuss how my background and vision can contribute to the continued success of the Turkish Armed Forces in Istanbul. Please feel free to contact me at [insert phone number] or [insert email address] at your earliest convenience.</w:t>
      </w:r>
    </w:p>
    <w:p>
      <w:pPr>
        <w:pStyle w:val="BodyText"/>
      </w:pPr>
      <w:r>
        <w:t xml:space="preserve">Sincerely,</w:t>
      </w:r>
      <w:r>
        <w:br/>
      </w:r>
      <w:r>
        <w:t xml:space="preserve">[Your Full Name]</w:t>
      </w:r>
      <w:r>
        <w:br/>
      </w:r>
      <w:r>
        <w:t xml:space="preserve">[Your Rank/Tit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0:29Z</dcterms:created>
  <dcterms:modified xsi:type="dcterms:W3CDTF">2026-07-23T22:10:29Z</dcterms:modified>
</cp:coreProperties>
</file>

<file path=docProps/custom.xml><?xml version="1.0" encoding="utf-8"?>
<Properties xmlns="http://schemas.openxmlformats.org/officeDocument/2006/custom-properties" xmlns:vt="http://schemas.openxmlformats.org/officeDocument/2006/docPropsVTypes"/>
</file>